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42C16" w14:textId="77777777" w:rsidR="00CE1AF2" w:rsidRDefault="004E05D9">
      <w:pPr>
        <w:pStyle w:val="Title"/>
      </w:pPr>
      <w:bookmarkStart w:id="0" w:name="Jordan_Alexis"/>
      <w:bookmarkEnd w:id="0"/>
      <w:r>
        <w:rPr>
          <w:color w:val="0C0C0C"/>
        </w:rPr>
        <w:t>Jordan Alexis</w:t>
      </w:r>
    </w:p>
    <w:p w14:paraId="700C2BB8" w14:textId="795325C1" w:rsidR="00CE1AF2" w:rsidRPr="003E3AFC" w:rsidRDefault="00324594" w:rsidP="002C4B0F">
      <w:pPr>
        <w:jc w:val="center"/>
        <w:rPr>
          <w:sz w:val="21"/>
          <w:szCs w:val="21"/>
        </w:rPr>
      </w:pPr>
      <w:hyperlink r:id="rId5" w:history="1">
        <w:r w:rsidR="00431AA5" w:rsidRPr="00A32DFE">
          <w:rPr>
            <w:rStyle w:val="Hyperlink"/>
          </w:rPr>
          <w:t>alexisjordan842@gmail.com</w:t>
        </w:r>
      </w:hyperlink>
      <w:r w:rsidR="00431AA5">
        <w:t xml:space="preserve"> | </w:t>
      </w:r>
      <w:hyperlink r:id="rId6" w:history="1">
        <w:r w:rsidR="00454849" w:rsidRPr="00A32DFE">
          <w:rPr>
            <w:rStyle w:val="Hyperlink"/>
          </w:rPr>
          <w:t>alexisjordan842@yahoo.com</w:t>
        </w:r>
      </w:hyperlink>
      <w:r w:rsidR="004E05D9" w:rsidRPr="003E3AFC">
        <w:rPr>
          <w:sz w:val="21"/>
          <w:szCs w:val="21"/>
        </w:rPr>
        <w:t xml:space="preserve"> | 1-646-625-8972</w:t>
      </w:r>
    </w:p>
    <w:p w14:paraId="1DF628FB" w14:textId="77777777" w:rsidR="00CE1AF2" w:rsidRDefault="00CE1AF2">
      <w:pPr>
        <w:pStyle w:val="BodyText"/>
        <w:spacing w:before="2"/>
        <w:ind w:left="0"/>
        <w:rPr>
          <w:sz w:val="20"/>
        </w:rPr>
      </w:pPr>
    </w:p>
    <w:p w14:paraId="078EF7D5" w14:textId="5B9B7C06" w:rsidR="00CE1AF2" w:rsidRDefault="004E05D9">
      <w:pPr>
        <w:pStyle w:val="BodyText"/>
        <w:spacing w:before="0" w:line="292" w:lineRule="auto"/>
        <w:ind w:right="453"/>
      </w:pPr>
      <w:r>
        <w:rPr>
          <w:color w:val="3F3F3F"/>
        </w:rPr>
        <w:t xml:space="preserve">I have experience using programming languages such as HTML, CSS, Bootstrap, </w:t>
      </w:r>
      <w:r w:rsidR="00454849">
        <w:rPr>
          <w:color w:val="3F3F3F"/>
        </w:rPr>
        <w:t>JavaScript</w:t>
      </w:r>
      <w:r>
        <w:rPr>
          <w:color w:val="3F3F3F"/>
        </w:rPr>
        <w:t>, Cloud Computing,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and others to help build websites for clients or myself.</w:t>
      </w:r>
    </w:p>
    <w:p w14:paraId="12C66745" w14:textId="77777777" w:rsidR="00CE1AF2" w:rsidRDefault="00CE1AF2">
      <w:pPr>
        <w:pStyle w:val="BodyText"/>
        <w:spacing w:before="6"/>
        <w:ind w:left="0"/>
        <w:rPr>
          <w:sz w:val="25"/>
        </w:rPr>
      </w:pPr>
    </w:p>
    <w:p w14:paraId="60748114" w14:textId="11842D4D" w:rsidR="00CE1AF2" w:rsidRDefault="004E05D9">
      <w:pPr>
        <w:pStyle w:val="BodyText"/>
        <w:spacing w:before="0" w:line="292" w:lineRule="auto"/>
        <w:ind w:right="382"/>
      </w:pPr>
      <w:r>
        <w:rPr>
          <w:color w:val="3F3F3F"/>
        </w:rPr>
        <w:t>Experience using Adobe Creative Cloud applications such as Premiere, Photoshop, Illustrator, InDesign, and XD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 xml:space="preserve">to help make my websites and other jobs I </w:t>
      </w:r>
      <w:r w:rsidR="0082605B">
        <w:rPr>
          <w:color w:val="3F3F3F"/>
        </w:rPr>
        <w:t>must</w:t>
      </w:r>
      <w:r>
        <w:rPr>
          <w:color w:val="3F3F3F"/>
        </w:rPr>
        <w:t xml:space="preserve"> do.</w:t>
      </w:r>
    </w:p>
    <w:p w14:paraId="7088D340" w14:textId="77777777" w:rsidR="00CE1AF2" w:rsidRDefault="00CE1AF2">
      <w:pPr>
        <w:pStyle w:val="BodyText"/>
        <w:spacing w:before="5"/>
        <w:ind w:left="0"/>
        <w:rPr>
          <w:sz w:val="25"/>
        </w:rPr>
      </w:pPr>
    </w:p>
    <w:p w14:paraId="4C1D292C" w14:textId="77777777" w:rsidR="00CE1AF2" w:rsidRDefault="004E05D9">
      <w:pPr>
        <w:pStyle w:val="BodyText"/>
        <w:spacing w:before="0" w:line="292" w:lineRule="auto"/>
        <w:ind w:right="475"/>
      </w:pPr>
      <w:r>
        <w:rPr>
          <w:color w:val="3F3F3F"/>
        </w:rPr>
        <w:t>Experience entering client information into a database, checking the information is secured and correct. Dealing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with customers who need help with orders placed or account information.</w:t>
      </w:r>
    </w:p>
    <w:p w14:paraId="15C15E9E" w14:textId="77777777" w:rsidR="00CE1AF2" w:rsidRDefault="00CE1AF2">
      <w:pPr>
        <w:pStyle w:val="BodyText"/>
        <w:spacing w:before="6"/>
        <w:ind w:left="0"/>
        <w:rPr>
          <w:sz w:val="26"/>
        </w:rPr>
      </w:pPr>
    </w:p>
    <w:p w14:paraId="3657A0E0" w14:textId="77777777" w:rsidR="00CE1AF2" w:rsidRDefault="00324594">
      <w:pPr>
        <w:pStyle w:val="Heading1"/>
      </w:pPr>
      <w:r>
        <w:pict w14:anchorId="5BD22798">
          <v:rect id="_x0000_s1029" style="position:absolute;left:0;text-align:left;margin-left:115.55pt;margin-top:7.2pt;width:458.95pt;height:.75pt;z-index:15728640;mso-position-horizontal-relative:page" fillcolor="#ccc" stroked="f">
            <w10:wrap anchorx="page"/>
          </v:rect>
        </w:pict>
      </w:r>
      <w:r w:rsidR="004E05D9">
        <w:rPr>
          <w:color w:val="3F3F3F"/>
        </w:rPr>
        <w:t>Experience</w:t>
      </w:r>
    </w:p>
    <w:p w14:paraId="5AC3842B" w14:textId="7B572EE6" w:rsidR="00CE1AF2" w:rsidRDefault="00454849">
      <w:pPr>
        <w:tabs>
          <w:tab w:val="left" w:pos="8970"/>
        </w:tabs>
        <w:spacing w:before="183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Software</w:t>
      </w:r>
      <w:r w:rsidR="004E05D9">
        <w:rPr>
          <w:rFonts w:ascii="Arial"/>
          <w:b/>
          <w:color w:val="3F3F3F"/>
          <w:sz w:val="21"/>
        </w:rPr>
        <w:t xml:space="preserve"> Engineer</w:t>
      </w:r>
      <w:r w:rsidR="004E05D9">
        <w:rPr>
          <w:rFonts w:ascii="Arial"/>
          <w:b/>
          <w:color w:val="3F3F3F"/>
          <w:sz w:val="21"/>
        </w:rPr>
        <w:tab/>
      </w:r>
      <w:r w:rsidR="004E05D9">
        <w:rPr>
          <w:color w:val="3F3F3F"/>
          <w:sz w:val="21"/>
        </w:rPr>
        <w:t>Jul 2021 - Aug 2021</w:t>
      </w:r>
    </w:p>
    <w:p w14:paraId="19B25AD0" w14:textId="77777777" w:rsidR="00CE1AF2" w:rsidRDefault="004E05D9">
      <w:pPr>
        <w:pStyle w:val="BodyText"/>
      </w:pPr>
      <w:proofErr w:type="spellStart"/>
      <w:r>
        <w:rPr>
          <w:color w:val="3F3F3F"/>
        </w:rPr>
        <w:t>Unadat</w:t>
      </w:r>
      <w:proofErr w:type="spellEnd"/>
      <w:r>
        <w:rPr>
          <w:color w:val="3F3F3F"/>
        </w:rPr>
        <w:t>, New York, NY (US)</w:t>
      </w:r>
    </w:p>
    <w:p w14:paraId="6A529455" w14:textId="77777777" w:rsidR="00CE1AF2" w:rsidRDefault="004E05D9">
      <w:pPr>
        <w:pStyle w:val="BodyText"/>
        <w:spacing w:before="173"/>
      </w:pPr>
      <w:r>
        <w:rPr>
          <w:color w:val="3F3F3F"/>
        </w:rPr>
        <w:t xml:space="preserve">•Led a cross-functional team to develop a dark mode for the </w:t>
      </w:r>
      <w:proofErr w:type="spellStart"/>
      <w:r>
        <w:rPr>
          <w:color w:val="3F3F3F"/>
        </w:rPr>
        <w:t>Unadat</w:t>
      </w:r>
      <w:proofErr w:type="spellEnd"/>
      <w:r>
        <w:rPr>
          <w:color w:val="3F3F3F"/>
        </w:rPr>
        <w:t xml:space="preserve"> portal site.</w:t>
      </w:r>
    </w:p>
    <w:p w14:paraId="7D11789C" w14:textId="77777777" w:rsidR="00CE1AF2" w:rsidRDefault="004E05D9">
      <w:pPr>
        <w:pStyle w:val="BodyText"/>
        <w:spacing w:before="52"/>
      </w:pPr>
      <w:r>
        <w:rPr>
          <w:color w:val="3F3F3F"/>
        </w:rPr>
        <w:t>•Optimized dark theme for the mobile and progressive web app.</w:t>
      </w:r>
    </w:p>
    <w:p w14:paraId="224D02EB" w14:textId="7D96DD4F" w:rsidR="00CE1AF2" w:rsidRDefault="004E05D9">
      <w:pPr>
        <w:pStyle w:val="BodyText"/>
        <w:spacing w:before="53"/>
      </w:pPr>
      <w:r>
        <w:rPr>
          <w:color w:val="3F3F3F"/>
        </w:rPr>
        <w:t xml:space="preserve">•Coordinated efforts of the design team in devising and user </w:t>
      </w:r>
      <w:r w:rsidR="00454849">
        <w:rPr>
          <w:color w:val="3F3F3F"/>
        </w:rPr>
        <w:t>evaluating</w:t>
      </w:r>
      <w:r>
        <w:rPr>
          <w:color w:val="3F3F3F"/>
        </w:rPr>
        <w:t xml:space="preserve"> the color scheme and functionality.</w:t>
      </w:r>
    </w:p>
    <w:p w14:paraId="7F75A9CA" w14:textId="77777777" w:rsidR="00CE1AF2" w:rsidRDefault="004E05D9">
      <w:pPr>
        <w:pStyle w:val="BodyText"/>
        <w:spacing w:before="52"/>
      </w:pPr>
      <w:r>
        <w:rPr>
          <w:color w:val="3F3F3F"/>
        </w:rPr>
        <w:t>•Debugged independent research to overcome roadblocks and obstacles.</w:t>
      </w:r>
    </w:p>
    <w:p w14:paraId="5FFFA1F7" w14:textId="77777777" w:rsidR="00CE1AF2" w:rsidRDefault="00CE1AF2">
      <w:pPr>
        <w:pStyle w:val="BodyText"/>
        <w:spacing w:before="7"/>
        <w:ind w:left="0"/>
        <w:rPr>
          <w:sz w:val="25"/>
        </w:rPr>
      </w:pPr>
    </w:p>
    <w:p w14:paraId="6CF57D09" w14:textId="77777777" w:rsidR="00CE1AF2" w:rsidRDefault="004E05D9">
      <w:pPr>
        <w:tabs>
          <w:tab w:val="left" w:pos="8876"/>
        </w:tabs>
        <w:spacing w:before="1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Spring Intern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an 2019 - May 2019</w:t>
      </w:r>
    </w:p>
    <w:p w14:paraId="20CAA939" w14:textId="77777777" w:rsidR="00CE1AF2" w:rsidRDefault="004E05D9">
      <w:pPr>
        <w:pStyle w:val="BodyText"/>
      </w:pPr>
      <w:r>
        <w:rPr>
          <w:color w:val="3F3F3F"/>
        </w:rPr>
        <w:t>WBAI Radio 99.5FM NYC, Brooklyn, NY (US)</w:t>
      </w:r>
    </w:p>
    <w:p w14:paraId="19CAB95D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spacing w:before="172"/>
        <w:ind w:left="241"/>
        <w:rPr>
          <w:sz w:val="21"/>
        </w:rPr>
      </w:pPr>
      <w:r>
        <w:rPr>
          <w:color w:val="3F3F3F"/>
          <w:sz w:val="21"/>
        </w:rPr>
        <w:t>Assisted in Sorting and Mailing out prizes for their WBAI Buddies.</w:t>
      </w:r>
    </w:p>
    <w:p w14:paraId="1135ED78" w14:textId="0CEAA513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spacing w:before="53"/>
        <w:ind w:left="241"/>
        <w:rPr>
          <w:sz w:val="21"/>
        </w:rPr>
      </w:pPr>
      <w:r>
        <w:rPr>
          <w:color w:val="3F3F3F"/>
          <w:sz w:val="21"/>
        </w:rPr>
        <w:t xml:space="preserve">Managed their </w:t>
      </w:r>
      <w:r w:rsidR="00454849">
        <w:rPr>
          <w:color w:val="3F3F3F"/>
          <w:sz w:val="21"/>
        </w:rPr>
        <w:t>social media</w:t>
      </w:r>
      <w:r>
        <w:rPr>
          <w:color w:val="3F3F3F"/>
          <w:sz w:val="21"/>
        </w:rPr>
        <w:t xml:space="preserve"> Using Hootsuite</w:t>
      </w:r>
    </w:p>
    <w:p w14:paraId="5CE3CF69" w14:textId="136BF061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ind w:left="241"/>
        <w:rPr>
          <w:sz w:val="21"/>
        </w:rPr>
      </w:pPr>
      <w:r>
        <w:rPr>
          <w:color w:val="3F3F3F"/>
          <w:sz w:val="21"/>
        </w:rPr>
        <w:t>Assigned managing Customer Service tasks.</w:t>
      </w:r>
    </w:p>
    <w:p w14:paraId="2A98DF8A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spacing w:before="53"/>
        <w:ind w:left="241"/>
        <w:rPr>
          <w:sz w:val="21"/>
        </w:rPr>
      </w:pPr>
      <w:r>
        <w:rPr>
          <w:color w:val="3F3F3F"/>
          <w:sz w:val="21"/>
        </w:rPr>
        <w:t>Assisted in their event calendar by using Photoshop to make the pictures for each article presentable.</w:t>
      </w:r>
    </w:p>
    <w:p w14:paraId="45C4764B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ind w:left="241"/>
        <w:rPr>
          <w:sz w:val="21"/>
        </w:rPr>
      </w:pPr>
      <w:r>
        <w:rPr>
          <w:color w:val="3F3F3F"/>
          <w:sz w:val="21"/>
        </w:rPr>
        <w:t>Assisted in entering important personal data for their WBAI Buddies.</w:t>
      </w:r>
    </w:p>
    <w:p w14:paraId="1CFAE7D3" w14:textId="77777777" w:rsidR="00CE1AF2" w:rsidRDefault="00CE1AF2">
      <w:pPr>
        <w:pStyle w:val="BodyText"/>
        <w:spacing w:before="7"/>
        <w:ind w:left="0"/>
        <w:rPr>
          <w:sz w:val="25"/>
        </w:rPr>
      </w:pPr>
    </w:p>
    <w:p w14:paraId="609C558E" w14:textId="77777777" w:rsidR="00CE1AF2" w:rsidRDefault="004E05D9">
      <w:pPr>
        <w:tabs>
          <w:tab w:val="left" w:pos="8970"/>
        </w:tabs>
        <w:spacing w:before="1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Multimedia Internship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ul 2018 - Aug 2018</w:t>
      </w:r>
    </w:p>
    <w:p w14:paraId="688B027F" w14:textId="77777777" w:rsidR="00CE1AF2" w:rsidRDefault="004E05D9">
      <w:pPr>
        <w:pStyle w:val="BodyText"/>
      </w:pPr>
      <w:r>
        <w:rPr>
          <w:color w:val="3F3F3F"/>
        </w:rPr>
        <w:t>The Challenge Publisher Group, Brooklyn, NY (US)</w:t>
      </w:r>
    </w:p>
    <w:p w14:paraId="37EBC124" w14:textId="77777777" w:rsidR="00CE1AF2" w:rsidRDefault="004E05D9">
      <w:pPr>
        <w:pStyle w:val="BodyText"/>
        <w:spacing w:before="172" w:line="292" w:lineRule="auto"/>
        <w:ind w:right="708"/>
      </w:pPr>
      <w:r>
        <w:rPr>
          <w:color w:val="3F3F3F"/>
        </w:rPr>
        <w:t>•Assisted in creating a modernized version of a newspaper called "The New American" by making it in Adobe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InDesign from scratch.</w:t>
      </w:r>
    </w:p>
    <w:p w14:paraId="6A5D5758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spacing w:before="0" w:line="240" w:lineRule="exact"/>
        <w:ind w:left="241"/>
        <w:rPr>
          <w:sz w:val="21"/>
        </w:rPr>
      </w:pPr>
      <w:r>
        <w:rPr>
          <w:color w:val="3F3F3F"/>
          <w:sz w:val="21"/>
        </w:rPr>
        <w:t>I Used Photoshop to make images given to me more presentable.</w:t>
      </w:r>
    </w:p>
    <w:p w14:paraId="19ECBFEF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spacing w:before="53"/>
        <w:ind w:left="241"/>
        <w:rPr>
          <w:sz w:val="21"/>
        </w:rPr>
      </w:pPr>
      <w:r>
        <w:rPr>
          <w:color w:val="3F3F3F"/>
          <w:sz w:val="21"/>
        </w:rPr>
        <w:t>Distributed the Newspaper to the boroughs of New York.</w:t>
      </w:r>
    </w:p>
    <w:p w14:paraId="2A8BFC0F" w14:textId="77777777" w:rsidR="00CE1AF2" w:rsidRDefault="00CE1AF2">
      <w:pPr>
        <w:pStyle w:val="BodyText"/>
        <w:spacing w:before="7"/>
        <w:ind w:left="0"/>
        <w:rPr>
          <w:sz w:val="25"/>
        </w:rPr>
      </w:pPr>
    </w:p>
    <w:p w14:paraId="575182D2" w14:textId="77777777" w:rsidR="00CE1AF2" w:rsidRDefault="004E05D9">
      <w:pPr>
        <w:tabs>
          <w:tab w:val="left" w:pos="8970"/>
        </w:tabs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Multimedia Developer Internship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ul 2017 - Aug 2017</w:t>
      </w:r>
    </w:p>
    <w:p w14:paraId="6D14950B" w14:textId="77777777" w:rsidR="00CE1AF2" w:rsidRDefault="004E05D9">
      <w:pPr>
        <w:pStyle w:val="BodyText"/>
      </w:pPr>
      <w:r>
        <w:rPr>
          <w:color w:val="3F3F3F"/>
        </w:rPr>
        <w:t>St. John's Recreation Center, Brooklyn, NY (US)</w:t>
      </w:r>
    </w:p>
    <w:p w14:paraId="49A6B045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spacing w:before="173"/>
        <w:ind w:left="241"/>
        <w:rPr>
          <w:sz w:val="21"/>
        </w:rPr>
      </w:pPr>
      <w:r>
        <w:rPr>
          <w:color w:val="3F3F3F"/>
          <w:sz w:val="21"/>
        </w:rPr>
        <w:t>Learned about Adobe Photoshop, Illustrator, and InDesign effectively.</w:t>
      </w:r>
    </w:p>
    <w:p w14:paraId="1AC528DA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spacing w:line="292" w:lineRule="auto"/>
        <w:ind w:right="548" w:firstLine="0"/>
        <w:rPr>
          <w:sz w:val="21"/>
        </w:rPr>
      </w:pPr>
      <w:r>
        <w:rPr>
          <w:color w:val="3F3F3F"/>
          <w:sz w:val="21"/>
        </w:rPr>
        <w:t>Learned how to record audio using GarageBand and using audio to create a 3-5-minute video using Windows</w:t>
      </w:r>
      <w:r>
        <w:rPr>
          <w:color w:val="3F3F3F"/>
          <w:spacing w:val="-57"/>
          <w:sz w:val="21"/>
        </w:rPr>
        <w:t xml:space="preserve"> </w:t>
      </w:r>
      <w:r>
        <w:rPr>
          <w:color w:val="3F3F3F"/>
          <w:sz w:val="21"/>
        </w:rPr>
        <w:t>Media Player.</w:t>
      </w:r>
    </w:p>
    <w:p w14:paraId="18BCE83F" w14:textId="77777777" w:rsidR="00CE1AF2" w:rsidRDefault="00CE1AF2">
      <w:pPr>
        <w:pStyle w:val="BodyText"/>
        <w:spacing w:before="0"/>
        <w:ind w:left="0"/>
      </w:pPr>
    </w:p>
    <w:p w14:paraId="22268371" w14:textId="77777777" w:rsidR="00CE1AF2" w:rsidRDefault="004E05D9">
      <w:pPr>
        <w:tabs>
          <w:tab w:val="left" w:pos="8970"/>
        </w:tabs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Day Care Worker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ul 2014 - Aug 2014</w:t>
      </w:r>
    </w:p>
    <w:p w14:paraId="3A8D55A0" w14:textId="77777777" w:rsidR="00CE1AF2" w:rsidRDefault="004E05D9">
      <w:pPr>
        <w:pStyle w:val="BodyText"/>
      </w:pPr>
      <w:r>
        <w:rPr>
          <w:color w:val="3F3F3F"/>
        </w:rPr>
        <w:t>Charles Churn Christian Academy, Brooklyn, NY (US)</w:t>
      </w:r>
    </w:p>
    <w:p w14:paraId="5B1AB137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spacing w:before="173"/>
        <w:ind w:left="241"/>
        <w:rPr>
          <w:sz w:val="21"/>
        </w:rPr>
      </w:pPr>
      <w:r>
        <w:rPr>
          <w:color w:val="3F3F3F"/>
          <w:sz w:val="21"/>
        </w:rPr>
        <w:t>Assisted in making sure the children (5-10) went to their destinations safely.</w:t>
      </w:r>
    </w:p>
    <w:p w14:paraId="2A0D7FDF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ind w:left="241"/>
        <w:rPr>
          <w:sz w:val="21"/>
        </w:rPr>
      </w:pPr>
      <w:r>
        <w:rPr>
          <w:color w:val="3F3F3F"/>
          <w:sz w:val="21"/>
        </w:rPr>
        <w:t>Assisted in making activities, organized the work and camp environment.</w:t>
      </w:r>
    </w:p>
    <w:p w14:paraId="62EF4F46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spacing w:before="53"/>
        <w:ind w:left="241"/>
        <w:rPr>
          <w:sz w:val="21"/>
        </w:rPr>
      </w:pPr>
      <w:r>
        <w:rPr>
          <w:color w:val="3F3F3F"/>
          <w:sz w:val="21"/>
        </w:rPr>
        <w:t>Carried equipment to wherever they needed to be.</w:t>
      </w:r>
    </w:p>
    <w:p w14:paraId="11C1124A" w14:textId="77777777" w:rsidR="00CE1AF2" w:rsidRDefault="00CE1AF2">
      <w:pPr>
        <w:rPr>
          <w:sz w:val="21"/>
        </w:rPr>
        <w:sectPr w:rsidR="00CE1AF2">
          <w:type w:val="continuous"/>
          <w:pgSz w:w="12240" w:h="15840"/>
          <w:pgMar w:top="680" w:right="640" w:bottom="280" w:left="640" w:header="720" w:footer="720" w:gutter="0"/>
          <w:cols w:space="720"/>
        </w:sectPr>
      </w:pPr>
    </w:p>
    <w:p w14:paraId="72697882" w14:textId="77777777" w:rsidR="00CE1AF2" w:rsidRDefault="00324594">
      <w:pPr>
        <w:pStyle w:val="Heading1"/>
        <w:spacing w:before="0"/>
      </w:pPr>
      <w:r>
        <w:lastRenderedPageBreak/>
        <w:pict w14:anchorId="18D1CBB4">
          <v:rect id="_x0000_s1027" style="position:absolute;left:0;text-align:left;margin-left:108.05pt;margin-top:7.15pt;width:466.45pt;height:.75pt;z-index:15729664;mso-position-horizontal-relative:page" fillcolor="#ccc" stroked="f">
            <w10:wrap anchorx="page"/>
          </v:rect>
        </w:pict>
      </w:r>
      <w:r w:rsidR="004E05D9">
        <w:rPr>
          <w:color w:val="3F3F3F"/>
        </w:rPr>
        <w:t>Education</w:t>
      </w:r>
    </w:p>
    <w:p w14:paraId="534119DF" w14:textId="77777777" w:rsidR="00CE1AF2" w:rsidRDefault="004E05D9">
      <w:pPr>
        <w:tabs>
          <w:tab w:val="left" w:pos="8059"/>
        </w:tabs>
        <w:spacing w:before="183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Brooklyn College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Aug 2019 - Presently Enrolled</w:t>
      </w:r>
    </w:p>
    <w:p w14:paraId="038A6997" w14:textId="77777777" w:rsidR="00CE1AF2" w:rsidRDefault="004E05D9">
      <w:pPr>
        <w:pStyle w:val="BodyText"/>
        <w:spacing w:line="292" w:lineRule="auto"/>
        <w:ind w:right="4708"/>
      </w:pPr>
      <w:r>
        <w:rPr>
          <w:color w:val="3F3F3F"/>
        </w:rPr>
        <w:t>Bachelor's Degree, Multimedia Computing and Computer Science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Brooklyn, US</w:t>
      </w:r>
    </w:p>
    <w:p w14:paraId="700176B5" w14:textId="77777777" w:rsidR="00CE1AF2" w:rsidRDefault="00CE1AF2">
      <w:pPr>
        <w:pStyle w:val="BodyText"/>
        <w:spacing w:before="0"/>
        <w:ind w:left="0"/>
      </w:pPr>
    </w:p>
    <w:p w14:paraId="0333E815" w14:textId="1332B28E" w:rsidR="00CE1AF2" w:rsidRDefault="004E05D9">
      <w:pPr>
        <w:tabs>
          <w:tab w:val="left" w:pos="8841"/>
        </w:tabs>
        <w:spacing w:line="290" w:lineRule="auto"/>
        <w:ind w:left="110" w:right="108"/>
        <w:rPr>
          <w:sz w:val="21"/>
        </w:rPr>
      </w:pPr>
      <w:r>
        <w:rPr>
          <w:rFonts w:ascii="Arial"/>
          <w:b/>
          <w:color w:val="3F3F3F"/>
          <w:sz w:val="21"/>
        </w:rPr>
        <w:t>Borough of Manhattan Community College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Aug 2017 - May 2019</w:t>
      </w:r>
      <w:r>
        <w:rPr>
          <w:color w:val="3F3F3F"/>
          <w:spacing w:val="-57"/>
          <w:sz w:val="21"/>
        </w:rPr>
        <w:t xml:space="preserve"> </w:t>
      </w:r>
      <w:r w:rsidR="00454849">
        <w:rPr>
          <w:color w:val="3F3F3F"/>
          <w:sz w:val="21"/>
        </w:rPr>
        <w:t>associate degree</w:t>
      </w:r>
      <w:r>
        <w:rPr>
          <w:color w:val="3F3F3F"/>
          <w:sz w:val="21"/>
        </w:rPr>
        <w:t>, Multimedia Programming</w:t>
      </w:r>
      <w:r w:rsidR="00324594">
        <w:rPr>
          <w:color w:val="3F3F3F"/>
          <w:sz w:val="21"/>
        </w:rPr>
        <w:t>,</w:t>
      </w:r>
      <w:r>
        <w:rPr>
          <w:color w:val="3F3F3F"/>
          <w:sz w:val="21"/>
        </w:rPr>
        <w:t xml:space="preserve"> and Design</w:t>
      </w:r>
    </w:p>
    <w:p w14:paraId="795B1783" w14:textId="77777777" w:rsidR="00CE1AF2" w:rsidRDefault="004E05D9">
      <w:pPr>
        <w:pStyle w:val="BodyText"/>
        <w:spacing w:before="1"/>
      </w:pPr>
      <w:r>
        <w:rPr>
          <w:color w:val="3F3F3F"/>
        </w:rPr>
        <w:t>Manhattan, US</w:t>
      </w:r>
    </w:p>
    <w:p w14:paraId="36A1EB0A" w14:textId="77777777" w:rsidR="00CE1AF2" w:rsidRDefault="00CE1AF2">
      <w:pPr>
        <w:pStyle w:val="BodyText"/>
        <w:spacing w:before="7"/>
        <w:ind w:left="0"/>
        <w:rPr>
          <w:sz w:val="25"/>
        </w:rPr>
      </w:pPr>
    </w:p>
    <w:p w14:paraId="7CC29F25" w14:textId="77777777" w:rsidR="00CE1AF2" w:rsidRDefault="004E05D9">
      <w:pPr>
        <w:tabs>
          <w:tab w:val="left" w:pos="8876"/>
        </w:tabs>
        <w:spacing w:before="1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Technical Career Institute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an 2017 - May 2017</w:t>
      </w:r>
    </w:p>
    <w:p w14:paraId="51603757" w14:textId="6E5FFFA7" w:rsidR="00CE1AF2" w:rsidRDefault="00454849">
      <w:pPr>
        <w:pStyle w:val="BodyText"/>
        <w:spacing w:line="292" w:lineRule="auto"/>
        <w:ind w:right="2036"/>
      </w:pPr>
      <w:r>
        <w:rPr>
          <w:color w:val="3F3F3F"/>
        </w:rPr>
        <w:t>Associate degree</w:t>
      </w:r>
      <w:r w:rsidR="004E05D9">
        <w:rPr>
          <w:color w:val="3F3F3F"/>
        </w:rPr>
        <w:t>, Credits Towards Computer Systems Networking and Telecommunications</w:t>
      </w:r>
      <w:r w:rsidR="004E05D9">
        <w:rPr>
          <w:color w:val="3F3F3F"/>
          <w:spacing w:val="-57"/>
        </w:rPr>
        <w:t xml:space="preserve"> </w:t>
      </w:r>
      <w:r w:rsidR="004E05D9">
        <w:rPr>
          <w:color w:val="3F3F3F"/>
        </w:rPr>
        <w:t>Manhattan, US</w:t>
      </w:r>
    </w:p>
    <w:p w14:paraId="7337E9D5" w14:textId="77777777" w:rsidR="00CE1AF2" w:rsidRDefault="00CE1AF2">
      <w:pPr>
        <w:pStyle w:val="BodyText"/>
        <w:spacing w:before="11"/>
        <w:ind w:left="0"/>
        <w:rPr>
          <w:sz w:val="20"/>
        </w:rPr>
      </w:pPr>
    </w:p>
    <w:p w14:paraId="4312796E" w14:textId="77777777" w:rsidR="00CE1AF2" w:rsidRDefault="004E05D9">
      <w:pPr>
        <w:tabs>
          <w:tab w:val="left" w:pos="8946"/>
        </w:tabs>
        <w:ind w:left="110"/>
        <w:rPr>
          <w:sz w:val="21"/>
        </w:rPr>
      </w:pPr>
      <w:proofErr w:type="spellStart"/>
      <w:r>
        <w:rPr>
          <w:rFonts w:ascii="Arial"/>
          <w:b/>
          <w:color w:val="3F3F3F"/>
          <w:sz w:val="21"/>
        </w:rPr>
        <w:t>Bramson</w:t>
      </w:r>
      <w:proofErr w:type="spellEnd"/>
      <w:r>
        <w:rPr>
          <w:rFonts w:ascii="Arial"/>
          <w:b/>
          <w:color w:val="3F3F3F"/>
          <w:sz w:val="21"/>
        </w:rPr>
        <w:t xml:space="preserve"> Ort College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Oct 2014 - Jan 2017</w:t>
      </w:r>
    </w:p>
    <w:p w14:paraId="36C93DEA" w14:textId="7B8C4254" w:rsidR="00CE1AF2" w:rsidRDefault="00454849">
      <w:pPr>
        <w:pStyle w:val="BodyText"/>
        <w:spacing w:line="292" w:lineRule="auto"/>
        <w:ind w:right="1698"/>
      </w:pPr>
      <w:r>
        <w:rPr>
          <w:color w:val="3F3F3F"/>
        </w:rPr>
        <w:t>Associate degree</w:t>
      </w:r>
      <w:r w:rsidR="004E05D9">
        <w:rPr>
          <w:color w:val="3F3F3F"/>
        </w:rPr>
        <w:t>, Credits Towards Computer Information Systems (Game Design Concertation)</w:t>
      </w:r>
      <w:r w:rsidR="004E05D9">
        <w:rPr>
          <w:color w:val="3F3F3F"/>
          <w:spacing w:val="-56"/>
        </w:rPr>
        <w:t xml:space="preserve"> </w:t>
      </w:r>
      <w:r w:rsidR="004E05D9">
        <w:rPr>
          <w:color w:val="3F3F3F"/>
        </w:rPr>
        <w:t>Queens, US</w:t>
      </w:r>
    </w:p>
    <w:p w14:paraId="61590263" w14:textId="77777777" w:rsidR="00CE1AF2" w:rsidRDefault="00CE1AF2">
      <w:pPr>
        <w:pStyle w:val="BodyText"/>
        <w:spacing w:before="6"/>
        <w:ind w:left="0"/>
        <w:rPr>
          <w:sz w:val="26"/>
        </w:rPr>
      </w:pPr>
    </w:p>
    <w:p w14:paraId="2EBD7BA3" w14:textId="77777777" w:rsidR="00CE1AF2" w:rsidRDefault="00324594">
      <w:pPr>
        <w:pStyle w:val="Heading1"/>
      </w:pPr>
      <w:r>
        <w:pict w14:anchorId="43806473">
          <v:rect id="_x0000_s1026" style="position:absolute;left:0;text-align:left;margin-left:103.55pt;margin-top:7.2pt;width:470.95pt;height:.75pt;z-index:15730176;mso-position-horizontal-relative:page" fillcolor="#ccc" stroked="f">
            <w10:wrap anchorx="page"/>
          </v:rect>
        </w:pict>
      </w:r>
      <w:r w:rsidR="004E05D9">
        <w:rPr>
          <w:color w:val="3F3F3F"/>
        </w:rPr>
        <w:t>Websites</w:t>
      </w:r>
    </w:p>
    <w:p w14:paraId="363CF6BB" w14:textId="77777777" w:rsidR="00CE1AF2" w:rsidRDefault="004E05D9">
      <w:pPr>
        <w:pStyle w:val="BodyText"/>
        <w:spacing w:before="180"/>
      </w:pPr>
      <w:r>
        <w:rPr>
          <w:color w:val="3F3F3F"/>
        </w:rPr>
        <w:t>https://jordan721.github.io/Jordan_Alexis/</w:t>
      </w:r>
    </w:p>
    <w:sectPr w:rsidR="00CE1AF2">
      <w:pgSz w:w="12240" w:h="15840"/>
      <w:pgMar w:top="800" w:right="640" w:bottom="280" w:left="6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941B22"/>
    <w:multiLevelType w:val="hybridMultilevel"/>
    <w:tmpl w:val="2EA015FC"/>
    <w:lvl w:ilvl="0" w:tplc="EA16DF7E">
      <w:numFmt w:val="bullet"/>
      <w:lvlText w:val="•"/>
      <w:lvlJc w:val="left"/>
      <w:pPr>
        <w:ind w:left="110" w:hanging="132"/>
      </w:pPr>
      <w:rPr>
        <w:rFonts w:ascii="Arial MT" w:eastAsia="Arial MT" w:hAnsi="Arial MT" w:cs="Arial MT" w:hint="default"/>
        <w:color w:val="3F3F3F"/>
        <w:w w:val="100"/>
        <w:sz w:val="21"/>
        <w:szCs w:val="21"/>
        <w:lang w:val="en-US" w:eastAsia="en-US" w:bidi="ar-SA"/>
      </w:rPr>
    </w:lvl>
    <w:lvl w:ilvl="1" w:tplc="720CD4A6">
      <w:numFmt w:val="bullet"/>
      <w:lvlText w:val="•"/>
      <w:lvlJc w:val="left"/>
      <w:pPr>
        <w:ind w:left="1204" w:hanging="132"/>
      </w:pPr>
      <w:rPr>
        <w:rFonts w:hint="default"/>
        <w:lang w:val="en-US" w:eastAsia="en-US" w:bidi="ar-SA"/>
      </w:rPr>
    </w:lvl>
    <w:lvl w:ilvl="2" w:tplc="96305524">
      <w:numFmt w:val="bullet"/>
      <w:lvlText w:val="•"/>
      <w:lvlJc w:val="left"/>
      <w:pPr>
        <w:ind w:left="2288" w:hanging="132"/>
      </w:pPr>
      <w:rPr>
        <w:rFonts w:hint="default"/>
        <w:lang w:val="en-US" w:eastAsia="en-US" w:bidi="ar-SA"/>
      </w:rPr>
    </w:lvl>
    <w:lvl w:ilvl="3" w:tplc="A6F21928">
      <w:numFmt w:val="bullet"/>
      <w:lvlText w:val="•"/>
      <w:lvlJc w:val="left"/>
      <w:pPr>
        <w:ind w:left="3372" w:hanging="132"/>
      </w:pPr>
      <w:rPr>
        <w:rFonts w:hint="default"/>
        <w:lang w:val="en-US" w:eastAsia="en-US" w:bidi="ar-SA"/>
      </w:rPr>
    </w:lvl>
    <w:lvl w:ilvl="4" w:tplc="74E88DC4">
      <w:numFmt w:val="bullet"/>
      <w:lvlText w:val="•"/>
      <w:lvlJc w:val="left"/>
      <w:pPr>
        <w:ind w:left="4456" w:hanging="132"/>
      </w:pPr>
      <w:rPr>
        <w:rFonts w:hint="default"/>
        <w:lang w:val="en-US" w:eastAsia="en-US" w:bidi="ar-SA"/>
      </w:rPr>
    </w:lvl>
    <w:lvl w:ilvl="5" w:tplc="3D181314">
      <w:numFmt w:val="bullet"/>
      <w:lvlText w:val="•"/>
      <w:lvlJc w:val="left"/>
      <w:pPr>
        <w:ind w:left="5540" w:hanging="132"/>
      </w:pPr>
      <w:rPr>
        <w:rFonts w:hint="default"/>
        <w:lang w:val="en-US" w:eastAsia="en-US" w:bidi="ar-SA"/>
      </w:rPr>
    </w:lvl>
    <w:lvl w:ilvl="6" w:tplc="6BC4DA42">
      <w:numFmt w:val="bullet"/>
      <w:lvlText w:val="•"/>
      <w:lvlJc w:val="left"/>
      <w:pPr>
        <w:ind w:left="6624" w:hanging="132"/>
      </w:pPr>
      <w:rPr>
        <w:rFonts w:hint="default"/>
        <w:lang w:val="en-US" w:eastAsia="en-US" w:bidi="ar-SA"/>
      </w:rPr>
    </w:lvl>
    <w:lvl w:ilvl="7" w:tplc="A4980E94">
      <w:numFmt w:val="bullet"/>
      <w:lvlText w:val="•"/>
      <w:lvlJc w:val="left"/>
      <w:pPr>
        <w:ind w:left="7708" w:hanging="132"/>
      </w:pPr>
      <w:rPr>
        <w:rFonts w:hint="default"/>
        <w:lang w:val="en-US" w:eastAsia="en-US" w:bidi="ar-SA"/>
      </w:rPr>
    </w:lvl>
    <w:lvl w:ilvl="8" w:tplc="84D8FA54">
      <w:numFmt w:val="bullet"/>
      <w:lvlText w:val="•"/>
      <w:lvlJc w:val="left"/>
      <w:pPr>
        <w:ind w:left="8792" w:hanging="132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DAyszQ3NzcztjBX0lEKTi0uzszPAykwqgUASlr/HywAAAA="/>
  </w:docVars>
  <w:rsids>
    <w:rsidRoot w:val="00CE1AF2"/>
    <w:rsid w:val="002C4B0F"/>
    <w:rsid w:val="00324594"/>
    <w:rsid w:val="003E3AFC"/>
    <w:rsid w:val="00431AA5"/>
    <w:rsid w:val="00454849"/>
    <w:rsid w:val="004E05D9"/>
    <w:rsid w:val="0082605B"/>
    <w:rsid w:val="00B020FC"/>
    <w:rsid w:val="00C36834"/>
    <w:rsid w:val="00CE1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50B33101"/>
  <w15:docId w15:val="{7591E3EA-532D-4B3B-B341-F48E97B83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spacing w:before="1"/>
      <w:ind w:left="110"/>
      <w:outlineLvl w:val="0"/>
    </w:pPr>
    <w:rPr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0"/>
      <w:ind w:left="110"/>
    </w:pPr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67"/>
      <w:ind w:left="3271" w:right="3271"/>
      <w:jc w:val="center"/>
    </w:pPr>
    <w:rPr>
      <w:sz w:val="30"/>
      <w:szCs w:val="30"/>
    </w:rPr>
  </w:style>
  <w:style w:type="paragraph" w:styleId="ListParagraph">
    <w:name w:val="List Paragraph"/>
    <w:basedOn w:val="Normal"/>
    <w:uiPriority w:val="1"/>
    <w:qFormat/>
    <w:pPr>
      <w:spacing w:before="52"/>
      <w:ind w:left="241" w:hanging="132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E3AF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3A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lexisjordan842@yahoo.com" TargetMode="External"/><Relationship Id="rId5" Type="http://schemas.openxmlformats.org/officeDocument/2006/relationships/hyperlink" Target="mailto:alexisjordan84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48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rdan Alexis</vt:lpstr>
    </vt:vector>
  </TitlesOfParts>
  <Company/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rdan Alexis</dc:title>
  <dc:creator>Jordan Alexis</dc:creator>
  <cp:lastModifiedBy>Jordan Alexis</cp:lastModifiedBy>
  <cp:revision>11</cp:revision>
  <cp:lastPrinted>2022-03-05T21:44:00Z</cp:lastPrinted>
  <dcterms:created xsi:type="dcterms:W3CDTF">2022-03-05T21:35:00Z</dcterms:created>
  <dcterms:modified xsi:type="dcterms:W3CDTF">2022-03-06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05T00:00:00Z</vt:filetime>
  </property>
  <property fmtid="{D5CDD505-2E9C-101B-9397-08002B2CF9AE}" pid="3" name="LastSaved">
    <vt:filetime>2022-03-05T00:00:00Z</vt:filetime>
  </property>
</Properties>
</file>